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 xml:space="preserve">Определитель, строка которого есть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не меняется при добавлении к его строке произвольной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Т.е.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Т.е.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т.к.  определитель аддитивная функция столбцов)</w:t>
      </w:r>
    </w:p>
    <w:p w14:paraId="0F51859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C106DF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337EA9C" w14:textId="77777777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lastRenderedPageBreak/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1A1FBF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77777777" w:rsidR="001A1FBF" w:rsidRPr="008558F3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же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1A1FBF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1A1FBF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4837F2">
        <w:rPr>
          <w:rFonts w:ascii="Times New Roman" w:eastAsiaTheme="minorEastAsia" w:hAnsi="Times New Roman" w:cs="Times New Roman"/>
          <w:iCs/>
        </w:rPr>
        <w:t xml:space="preserve"> – </w:t>
      </w:r>
      <w:r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>
        <w:rPr>
          <w:rFonts w:ascii="Times New Roman" w:eastAsiaTheme="minorEastAsia" w:hAnsi="Times New Roman" w:cs="Times New Roman"/>
          <w:iCs/>
          <w:lang w:val="en-US"/>
        </w:rPr>
        <w:t>A</w:t>
      </w:r>
      <w:r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4837F2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 xml:space="preserve">й строки и </w:t>
      </w:r>
      <w:r>
        <w:rPr>
          <w:rFonts w:ascii="Times New Roman" w:eastAsiaTheme="minorEastAsia" w:hAnsi="Times New Roman" w:cs="Times New Roman"/>
          <w:iCs/>
          <w:lang w:val="en-US"/>
        </w:rPr>
        <w:t>j</w:t>
      </w:r>
      <w:r w:rsidRPr="004837F2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1A1FBF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1A1FBF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Pr="008558F3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8558F3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8558F3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1A1FBF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Pr="008558F3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8558F3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разложение по </w:t>
      </w:r>
      <w:r>
        <w:rPr>
          <w:rFonts w:ascii="Times New Roman" w:eastAsiaTheme="minorEastAsia" w:hAnsi="Times New Roman" w:cs="Times New Roman"/>
          <w:lang w:val="en-US"/>
        </w:rPr>
        <w:t>j</w:t>
      </w:r>
      <w:r w:rsidRPr="008558F3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1A1FBF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1A1FBF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Pr="00EC0401">
        <w:rPr>
          <w:rFonts w:ascii="Times New Roman" w:eastAsiaTheme="minorEastAsia" w:hAnsi="Times New Roman" w:cs="Times New Roman"/>
          <w:iCs/>
        </w:rPr>
        <w:t xml:space="preserve"> – </w:t>
      </w:r>
      <w:r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т.е.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C106DF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C106DF" w:rsidRDefault="00C106DF">
      <w:pPr>
        <w:rPr>
          <w:rFonts w:ascii="Times New Roman" w:hAnsi="Times New Roman" w:cs="Times New Roman"/>
        </w:rPr>
      </w:pPr>
    </w:p>
    <w:sectPr w:rsidR="00C106DF" w:rsidRPr="00C106DF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73350922">
    <w:abstractNumId w:val="3"/>
  </w:num>
  <w:num w:numId="2" w16cid:durableId="1804611276">
    <w:abstractNumId w:val="1"/>
  </w:num>
  <w:num w:numId="3" w16cid:durableId="1541672604">
    <w:abstractNumId w:val="0"/>
  </w:num>
  <w:num w:numId="4" w16cid:durableId="5010509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1A1FBF"/>
    <w:rsid w:val="004C18D1"/>
    <w:rsid w:val="005933E2"/>
    <w:rsid w:val="00790EFA"/>
    <w:rsid w:val="0082667D"/>
    <w:rsid w:val="00C106DF"/>
    <w:rsid w:val="00F2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1245ED0E-4385-473F-A7D0-2D3EB7634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C106DF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270</Words>
  <Characters>7242</Characters>
  <Application>Microsoft Office Word</Application>
  <DocSecurity>0</DocSecurity>
  <Lines>60</Lines>
  <Paragraphs>16</Paragraphs>
  <ScaleCrop>false</ScaleCrop>
  <Company/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6</cp:revision>
  <dcterms:created xsi:type="dcterms:W3CDTF">2025-03-27T10:05:00Z</dcterms:created>
  <dcterms:modified xsi:type="dcterms:W3CDTF">2025-04-06T11:52:00Z</dcterms:modified>
</cp:coreProperties>
</file>